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Human Resources Department</w:t>
      </w:r>
      <w:r>
        <w:br/>
      </w:r>
      <w:r>
        <w:t xml:space="preserve">[Company Name]</w:t>
      </w:r>
      <w:r>
        <w:br/>
      </w:r>
      <w:r>
        <w:t xml:space="preserve">Zurich, Switzerland</w:t>
      </w:r>
    </w:p>
    <w:p>
      <w:pPr>
        <w:pStyle w:val="BodyText"/>
      </w:pPr>
      <w:r>
        <w:t xml:space="preserve">October 26, 2023</w:t>
      </w:r>
    </w:p>
    <w:p>
      <w:pPr>
        <w:pStyle w:val="BodyText"/>
      </w:pPr>
      <w:r>
        <w:t xml:space="preserve">Dear Hiring Manager,</w:t>
      </w:r>
    </w:p>
    <w:p>
      <w:pPr>
        <w:pStyle w:val="BodyText"/>
      </w:pPr>
      <w:r>
        <w:t xml:space="preserve">It is with profound enthusiasm that I submit my Internship Application Letter for the Mechanical Engineer Intern position at your esteemed organization in Switzerland Zurich. As a final-year Mechanical Engineering student at ETH Zurich, I have dedicated myself to mastering the principles of thermodynamics, fluid dynamics, and advanced manufacturing systems while actively seeking opportunities to apply this knowledge within Switzerland's globally renowned engineering ecosystem. My academic journey has been meticulously aligned with the technical demands of your industry leadership in precision engineering and sustainable technology development – making Switzerland Zurich not merely a geographic location but a strategic imperative for my professional evolution.</w:t>
      </w:r>
    </w:p>
    <w:p>
      <w:pPr>
        <w:pStyle w:val="BodyText"/>
      </w:pPr>
      <w:r>
        <w:t xml:space="preserve">Switzerland's reputation as an innovation powerhouse, particularly through its concentration of cutting-edge R&amp;D facilities in Zurich, has fundamentally shaped my academic focus. I have studied the work of companies like ABB Robotics and Sulzer AG in depth – examining how they integrate mechanical systems with digital twin technology to revolutionize industrial automation. This exposure crystallized my understanding that Switzerland Zurich represents more than a location for internships; it is where theoretical knowledge converges with real-world engineering excellence. The Swiss commitment to precision, sustainability, and interdisciplinary collaboration mirrors my core professional philosophy, and I am eager to contribute to your team's mission while learning from engineers who embody these values daily.</w:t>
      </w:r>
    </w:p>
    <w:p>
      <w:pPr>
        <w:pStyle w:val="BodyText"/>
      </w:pPr>
      <w:r>
        <w:t xml:space="preserve">My academic record reflects this focused dedication: maintaining a 3.8/4.0 GPA with honors in thermal systems design and mechatronics. During my capstone project, I developed a prototype for an energy-efficient heat exchanger system that reduced thermal loss by 27% through computational fluid dynamics simulations using ANSYS software – directly relevant to Switzerland's national goals for industrial decarbonization. This project required rigorous attention to material science specifications (including compliance with ISO 9001 standards), which I executed under the mentorship of Professor Vogel, an expert in sustainable manufacturing processes at ETH Zurich. My hands-on experience extends beyond simulations; I spent six months as a laboratory assistant in the Institute for Machine Components, where I conducted fatigue testing on turbine components and documented results according to Swiss engineering documentation protocols (SIA standards).</w:t>
      </w:r>
    </w:p>
    <w:p>
      <w:pPr>
        <w:pStyle w:val="BodyText"/>
      </w:pPr>
      <w:r>
        <w:t xml:space="preserve">What truly distinguishes my application is my immersive understanding of Switzerland's engineering culture. Having completed a preparatory language course at the University of Zurich's German Language Institute, I now communicate fluently in both English and German – a critical asset for collaborating within multicultural teams. I've also participated in several industry events hosted by Swiss Engineering (Swiss Academy of Technical Sciences), including the 2023 Zurich Innovation Summit where I engaged with executives from Rotating Machinery Solutions about predictive maintenance technologies. This exposure revealed how Switzerland's engineering community prioritizes long-term solutions over quick fixes, a principle reflected in my own approach to problem-solving: I systematically analyze root causes before proposing interventions, as demonstrated when I optimized a lab assembly line at ETH by reconfiguring mechanical linkages (reducing cycle time by 18% without capital expenditure).</w:t>
      </w:r>
    </w:p>
    <w:p>
      <w:pPr>
        <w:pStyle w:val="BodyText"/>
      </w:pPr>
      <w:r>
        <w:t xml:space="preserve">I am particularly drawn to your company's work on renewable energy systems – specifically your recent project integrating thermodynamic cycles with photovoltaic technology for Alpine microgrids. As someone who has hiked through the Swiss Alps and witnessed firsthand the environmental challenges faced by mountain communities, I am deeply motivated to contribute my mechanical engineering skills toward solutions that preserve Switzerland's natural heritage. My coursework in sustainable materials science (including a thesis on recycling aluminum alloys from e-mobility components) aligns precisely with your sustainability initiatives. Moreover, Switzerland's unique legal framework for internships – which emphasizes structured learning objectives and professional mentorship – provides the ideal environment for me to develop into a responsible Mechanical Engineer who understands both technical excellence and ethical engineering practice.</w:t>
      </w:r>
    </w:p>
    <w:p>
      <w:pPr>
        <w:pStyle w:val="BodyText"/>
      </w:pPr>
      <w:r>
        <w:t xml:space="preserve">My practical experience extends to the Swiss manufacturing context through my internship at Swiss Precision Instruments AG, where I assisted in developing calibration protocols for laser measurement systems. This role required strict adherence to Swiss quality standards (including mandatory documentation in German) and exposed me to Zurich's industrial ecosystem – from the high-tech hubs near Sihlcity Station to the innovation clusters along the Limmat River. I am equally adept at using industry-standard tools including SolidWorks for 3D modeling, MATLAB for system simulations, and Lean Six Sigma methodologies for process optimization. Crucially, I have demonstrated cross-cultural adaptability during my exchange semester in Berlin where I collaborated with German engineers on a wind turbine efficiency project.</w:t>
      </w:r>
    </w:p>
    <w:p>
      <w:pPr>
        <w:pStyle w:val="BodyText"/>
      </w:pPr>
      <w:r>
        <w:t xml:space="preserve">Switzerland Zurich's status as a global innovation hub is not merely geographical; it represents an engineering ethos where meticulous attention to detail meets visionary thinking. My goal is to become a Mechanical Engineer who contributes meaningfully to this tradition – and I believe your organization offers the perfect environment for me to do so. I am particularly impressed by your commitment to integrating AI-driven predictive maintenance into mechanical systems, a field where Switzerland leads internationally thanks to its collaborative industry-academia partnerships like the Swiss Innovation Park Zurich.</w:t>
      </w:r>
    </w:p>
    <w:p>
      <w:pPr>
        <w:pStyle w:val="BodyText"/>
      </w:pPr>
      <w:r>
        <w:t xml:space="preserve">As an international candidate deeply invested in Switzerland's engineering future, I have prepared extensively for this opportunity. My CV details technical competencies including finite element analysis, CAD modeling, and vibration analysis techniques. I have also secured my BLS (Basic Life Support) certification as a standard precaution for field work at industrial sites across Switzerland. What excites me most is the prospect of contributing to your team's projects while learning from engineers who make Switzerland Zurich synonymous with mechanical engineering excellence.</w:t>
      </w:r>
    </w:p>
    <w:p>
      <w:pPr>
        <w:pStyle w:val="BodyText"/>
      </w:pPr>
      <w:r>
        <w:t xml:space="preserve">Thank you for considering my Internship Application Letter. I have attached my detailed curriculum vitae, academic transcripts, and a portfolio of engineering projects demonstrating my proficiency in mechanical design principles. I am available for an interview at your earliest convenience and would welcome the opportunity to discuss how my skills in thermodynamics, sustainable system design, and Swiss engineering protocols can support your team's objectives. The prospect of developing as a Mechanical Engineer within Switzerland Zurich's innovation ecosystem represents not just a career step but a professional calling – one I am eager to pursue with dedication and precision.</w:t>
      </w:r>
    </w:p>
    <w:p>
      <w:pPr>
        <w:pStyle w:val="BodyText"/>
      </w:pPr>
      <w:r>
        <w:t xml:space="preserve">Sincerely,</w:t>
      </w:r>
      <w:r>
        <w:br/>
      </w:r>
    </w:p>
    <w:p>
      <w:pPr>
        <w:pStyle w:val="BodyText"/>
      </w:pPr>
      <w:r>
        <w:t xml:space="preserve">Alexandra Müller</w:t>
      </w:r>
    </w:p>
    <w:p>
      <w:pPr>
        <w:pStyle w:val="BodyText"/>
      </w:pPr>
      <w:r>
        <w:t xml:space="preserve">Mechanical Engineering Student, ETH Zurich</w:t>
      </w:r>
      <w:r>
        <w:br/>
      </w:r>
      <w:r>
        <w:t xml:space="preserve">Zurich, Switzer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0T20:37:05Z</dcterms:created>
  <dcterms:modified xsi:type="dcterms:W3CDTF">2026-07-20T20:37:05Z</dcterms:modified>
</cp:coreProperties>
</file>

<file path=docProps/custom.xml><?xml version="1.0" encoding="utf-8"?>
<Properties xmlns="http://schemas.openxmlformats.org/officeDocument/2006/custom-properties" xmlns:vt="http://schemas.openxmlformats.org/officeDocument/2006/docPropsVTypes"/>
</file>